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1285E" w14:textId="77777777" w:rsidR="00FB2719" w:rsidRDefault="00FB2719" w:rsidP="00FB2719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>
        <w:rPr>
          <w:shd w:val="clear" w:color="auto" w:fill="FFFFFF"/>
        </w:rPr>
        <w:t>Searching for a Specific User and Updating the User Information.</w:t>
      </w:r>
    </w:p>
    <w:p w14:paraId="6DD65D29" w14:textId="77777777" w:rsidR="00FB2719" w:rsidRDefault="00FB2719" w:rsidP="00FB2719">
      <w:pPr>
        <w:pStyle w:val="Heading2"/>
      </w:pPr>
      <w:r>
        <w:t xml:space="preserve">GitHub Link: </w:t>
      </w:r>
    </w:p>
    <w:p w14:paraId="53C0E4E1" w14:textId="77777777" w:rsidR="00FB2719" w:rsidRDefault="00AA23B2" w:rsidP="00FB2719">
      <w:hyperlink r:id="rId4" w:history="1">
        <w:r w:rsidR="00FB2719" w:rsidRPr="00937FC3">
          <w:rPr>
            <w:rStyle w:val="Hyperlink"/>
          </w:rPr>
          <w:t>https://github.com/tamasjit/myjavaproject/tree/master/Phase%203/Phase-3_Practice_Project/q1_UserMgn</w:t>
        </w:r>
      </w:hyperlink>
    </w:p>
    <w:p w14:paraId="2A1976AA" w14:textId="61E0999E" w:rsidR="00C313CD" w:rsidRDefault="00C313CD" w:rsidP="00C313CD">
      <w:pPr>
        <w:pStyle w:val="Heading2"/>
      </w:pPr>
      <w:r>
        <w:t>Source Code:</w:t>
      </w:r>
    </w:p>
    <w:p w14:paraId="00723006" w14:textId="5BCE5C90" w:rsidR="00362114" w:rsidRDefault="00362114" w:rsidP="00362114">
      <w:pPr>
        <w:pStyle w:val="Heading3"/>
      </w:pPr>
      <w:proofErr w:type="spellStart"/>
      <w:r>
        <w:t>Jsp</w:t>
      </w:r>
      <w:proofErr w:type="spellEnd"/>
      <w:r>
        <w:t>:</w:t>
      </w:r>
    </w:p>
    <w:p w14:paraId="16C1F61A" w14:textId="5BBAA1B3" w:rsidR="00362114" w:rsidRDefault="00362114" w:rsidP="00362114">
      <w:pPr>
        <w:pStyle w:val="Heading4"/>
      </w:pPr>
      <w:proofErr w:type="spellStart"/>
      <w:r>
        <w:t>Index.jsp</w:t>
      </w:r>
      <w:proofErr w:type="spellEnd"/>
      <w:r>
        <w:t>:</w:t>
      </w:r>
    </w:p>
    <w:p w14:paraId="67E98CD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CC101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91CD8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 Application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8643A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DD48E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llo-title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ello ${name</w:t>
      </w:r>
      <w:proofErr w:type="gram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!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43EF4A" w14:textId="77777777" w:rsidR="00362114" w:rsidRPr="00362114" w:rsidRDefault="00362114" w:rsidP="0036211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3FA40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ist Users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847895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12D66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B7277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7122F2" w14:textId="77777777" w:rsidR="00362114" w:rsidRPr="00362114" w:rsidRDefault="00362114" w:rsidP="0036211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DA48D0" w14:textId="38EA25C7" w:rsidR="00362114" w:rsidRDefault="00362114" w:rsidP="00362114">
      <w:pPr>
        <w:pStyle w:val="Heading4"/>
      </w:pPr>
      <w:proofErr w:type="spellStart"/>
      <w:r>
        <w:t>Edit.jsp</w:t>
      </w:r>
      <w:proofErr w:type="spellEnd"/>
      <w:r>
        <w:t>:</w:t>
      </w:r>
    </w:p>
    <w:p w14:paraId="3537DEF7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%@ </w:t>
      </w:r>
      <w:proofErr w:type="spell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aglib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ri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http://java.sun.com/</w:t>
      </w:r>
      <w:proofErr w:type="spell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p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proofErr w:type="spell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tl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core" prefix="c"%&gt;</w:t>
      </w:r>
    </w:p>
    <w:p w14:paraId="3B718A3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D11E34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8074C7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0CBF8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1B56B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abl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6211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h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6211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CDB3DD7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6211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ack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E04F4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54D24B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8556F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672D0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3869C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dit Use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3DA14C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61C37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loat: left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938FE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057B33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540FEC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F393A5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ai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7402A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swor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966EB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238A6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:forEach</w:t>
      </w:r>
      <w:proofErr w:type="spellEnd"/>
      <w:proofErr w:type="gram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ems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users}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rStatus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unt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8246F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</w:t>
      </w:r>
      <w:proofErr w:type="spellStart"/>
      <w:proofErr w:type="gramStart"/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unt.index</w:t>
      </w:r>
      <w:proofErr w:type="spellEnd"/>
      <w:proofErr w:type="gramEnd"/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}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E89977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</w:t>
      </w:r>
      <w:proofErr w:type="gram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.id}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54451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</w:t>
      </w:r>
      <w:proofErr w:type="gram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.name}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EC766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</w:t>
      </w:r>
      <w:proofErr w:type="spellStart"/>
      <w:proofErr w:type="gram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.email</w:t>
      </w:r>
      <w:proofErr w:type="spellEnd"/>
      <w:proofErr w:type="gram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87137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</w:t>
      </w:r>
      <w:proofErr w:type="spellStart"/>
      <w:proofErr w:type="gram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.password</w:t>
      </w:r>
      <w:proofErr w:type="spellEnd"/>
      <w:proofErr w:type="gram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0302D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91C66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proofErr w:type="gram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:forEach</w:t>
      </w:r>
      <w:proofErr w:type="spellEnd"/>
      <w:proofErr w:type="gram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76444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25205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edit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579D2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3597D3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0E304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Name: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</w:p>
    <w:p w14:paraId="275ED73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ail: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73B83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6E0DC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sword: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5F12C349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6DDAB27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FC7A9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F87954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ack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537073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0D929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B813D8" w14:textId="21A14038" w:rsidR="00362114" w:rsidRDefault="00362114" w:rsidP="00362114">
      <w:pPr>
        <w:pStyle w:val="Heading4"/>
      </w:pPr>
      <w:proofErr w:type="spellStart"/>
      <w:r>
        <w:t>Error.jsp</w:t>
      </w:r>
      <w:proofErr w:type="spellEnd"/>
      <w:r>
        <w:t>:</w:t>
      </w:r>
    </w:p>
    <w:p w14:paraId="77B57687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912145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B600CC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497CC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Something went wrong!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45DDDA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r Engineers are on it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5CC71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o Hom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4DACF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F17F1C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6AE42D" w14:textId="42295F9D" w:rsidR="00362114" w:rsidRDefault="00362114" w:rsidP="00362114">
      <w:pPr>
        <w:pStyle w:val="Heading4"/>
      </w:pPr>
      <w:proofErr w:type="spellStart"/>
      <w:r>
        <w:t>Fail.jsp</w:t>
      </w:r>
      <w:proofErr w:type="spellEnd"/>
      <w:r>
        <w:t>:</w:t>
      </w:r>
    </w:p>
    <w:p w14:paraId="5C238E1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%@ page language="java" </w:t>
      </w:r>
      <w:proofErr w:type="spell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entType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text/html; charset=ISO-8859-1"</w:t>
      </w:r>
    </w:p>
    <w:p w14:paraId="5B1028C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geEncoding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ISO-8859-1"%&gt;</w:t>
      </w:r>
    </w:p>
    <w:p w14:paraId="15FA561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C6198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CE5A7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7040F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79527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eld is empt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5DA06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DF955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700E9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eld is empty</w:t>
      </w:r>
    </w:p>
    <w:p w14:paraId="0DED236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74111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C1788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13A8C1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ack to Users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1D4A8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C05C9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45D783" w14:textId="58C5EE44" w:rsidR="00362114" w:rsidRDefault="00362114" w:rsidP="00362114">
      <w:pPr>
        <w:pStyle w:val="Heading4"/>
      </w:pPr>
      <w:proofErr w:type="spellStart"/>
      <w:r>
        <w:t>Success.jsp</w:t>
      </w:r>
      <w:proofErr w:type="spellEnd"/>
      <w:r>
        <w:t>:</w:t>
      </w:r>
    </w:p>
    <w:p w14:paraId="2B4FAC3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%@ page language="java" </w:t>
      </w:r>
      <w:proofErr w:type="spell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entType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text/html; charset=ISO-8859-1"</w:t>
      </w:r>
    </w:p>
    <w:p w14:paraId="2A8F5BC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geEncoding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ISO-8859-1"%&gt;</w:t>
      </w:r>
    </w:p>
    <w:p w14:paraId="58C1B7CA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lastRenderedPageBreak/>
        <w:t>&lt;!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B4A4F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285BE3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59DEF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CC93B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pdate successfu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4B740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ADF764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F8BDE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pdate successful</w:t>
      </w:r>
    </w:p>
    <w:p w14:paraId="719A0315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75375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D9B2A3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A71ED5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ack to Users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56C8E4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65A1E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586ED8" w14:textId="203FEB88" w:rsidR="00362114" w:rsidRDefault="00362114" w:rsidP="00362114">
      <w:pPr>
        <w:pStyle w:val="Heading4"/>
      </w:pPr>
      <w:proofErr w:type="spellStart"/>
      <w:r>
        <w:t>Users.jsp</w:t>
      </w:r>
      <w:proofErr w:type="spellEnd"/>
      <w:r>
        <w:t>:</w:t>
      </w:r>
    </w:p>
    <w:p w14:paraId="3D8B750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%@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aglib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ri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"http://java.sun.com/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p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tl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core" prefix="c"%&gt;</w:t>
      </w:r>
    </w:p>
    <w:p w14:paraId="2A144A5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75583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C69AB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2B0D3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A5E40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abl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A273A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h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A273A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22A72A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A273A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ack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7C754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EAB5EF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66D21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979F2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C1048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s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D8018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BF078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loat: left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91D44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89DE7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28754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286D9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ail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017EF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swor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71AC2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E5C11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:forEach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em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users}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rStatus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unt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2C507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unt.index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}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16B96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.id}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D42AD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.name}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7B71C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.email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CA02E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.password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DDC5D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FC6B7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:forEach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B3158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4D0A4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90D90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E1DB9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4B1529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B97F6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D: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59A6D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62CC9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4F9D2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4C313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08DB3B" w14:textId="77777777" w:rsidR="00A273A1" w:rsidRPr="00A273A1" w:rsidRDefault="00A273A1" w:rsidP="00A273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48CF2E8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0BA9BF" w14:textId="66659D78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3B8AE2" w14:textId="6356F31C" w:rsidR="00362114" w:rsidRDefault="00A273A1" w:rsidP="00A273A1">
      <w:pPr>
        <w:pStyle w:val="Heading3"/>
      </w:pPr>
      <w:r>
        <w:t>Controller:</w:t>
      </w:r>
    </w:p>
    <w:p w14:paraId="3DAA7D9E" w14:textId="77777777" w:rsidR="00A273A1" w:rsidRDefault="00A273A1" w:rsidP="00A273A1">
      <w:pPr>
        <w:pStyle w:val="Heading4"/>
      </w:pPr>
      <w:r>
        <w:t>appErrorController.java:</w:t>
      </w:r>
    </w:p>
    <w:p w14:paraId="2099682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controllers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3D917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0227E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.web.servlet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rror.ErrorControll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C24A3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Mapping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A63D1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830AD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ErrorControll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lement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rrorControll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8432E9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5E82C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Mapp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error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8CC3A8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handleErro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DED266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TODO: do something like logging</w:t>
      </w:r>
    </w:p>
    <w:p w14:paraId="2DE7187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A20E9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51627F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07432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37A74F7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rrorPath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8A1239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DFF02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20D429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1C071B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2549D1" w14:textId="77777777" w:rsidR="00A273A1" w:rsidRDefault="00A273A1" w:rsidP="00A273A1">
      <w:pPr>
        <w:pStyle w:val="Heading4"/>
      </w:pPr>
      <w:r>
        <w:t>mainController.java:</w:t>
      </w:r>
    </w:p>
    <w:p w14:paraId="5D1DD91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controllers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1E3DF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3C1B2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EB5D2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tereotype.Controll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613F8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i.ModelMap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CE741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GetMapping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C482E4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Mapping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2371A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Metho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CB8E8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Param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2689F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SessionAttributes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87647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25AEE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oller</w:t>
      </w:r>
    </w:p>
    <w:p w14:paraId="48B48C7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inControll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17CBCC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963873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A484B0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wIndexPag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</w:p>
    <w:p w14:paraId="027284B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     @</w:t>
      </w:r>
      <w:proofErr w:type="gram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required=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faultValu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orld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7E5B078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Attribute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name);    </w:t>
      </w:r>
    </w:p>
    <w:p w14:paraId="053D6B3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47EAC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}</w:t>
      </w:r>
    </w:p>
    <w:p w14:paraId="020702E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062DC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21631EA" w14:textId="77777777" w:rsidR="00A273A1" w:rsidRPr="00A273A1" w:rsidRDefault="00A273A1" w:rsidP="00A273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413E887" w14:textId="77777777" w:rsidR="00A273A1" w:rsidRDefault="00A273A1" w:rsidP="00A273A1">
      <w:pPr>
        <w:pStyle w:val="Heading4"/>
      </w:pPr>
      <w:r>
        <w:t>UserController.java:</w:t>
      </w:r>
    </w:p>
    <w:p w14:paraId="03788A9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controllers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69BA1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D13F7A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rrayList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1023C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rrays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392AA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25828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hibernate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apping.Map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0D9B0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lf4j.Logger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00826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lf4j.LoggerFactory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596973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34A40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tereotype.Controll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85621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i.ModelMap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117D3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GetMapping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FED91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PathVariabl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DC17D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PostMapping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8C231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Mapping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C2B42A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Metho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A9194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Param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3C529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sponseBod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39973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6A03F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Manager.entities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26504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Manager.services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Servic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E1925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BB7434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lf4j.Logger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9D05C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lf4j.LoggerFactory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F3C7A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40725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oller</w:t>
      </w:r>
    </w:p>
    <w:p w14:paraId="7C6F77D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Controll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B55D6E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721A38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308A219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37919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DA4C9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Factor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ogg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Controll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5B90FC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A0084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16B9AA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818343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wUsers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396C82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A89CBF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362EBB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ting all 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F8D62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llUsers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93C120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08D309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38D458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DB21D5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ing users to view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51D959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Attribute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users);    </w:t>
      </w:r>
    </w:p>
    <w:p w14:paraId="1B01622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F2056C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ACEE0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3333F3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00C997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ostMapp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E6923F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terI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I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29535C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13D481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I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03A60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ting user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204FDD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I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I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48AC36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ay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List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);</w:t>
      </w:r>
    </w:p>
    <w:p w14:paraId="4A77E76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74F5BDE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2830C1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ing users to view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87327E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Attribute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users);    </w:t>
      </w:r>
    </w:p>
    <w:p w14:paraId="04CF353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C3A615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dit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B4397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B0C75C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80FF37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6FC0CB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ostMapp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edit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E7FFB2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ditUs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</w:p>
    <w:p w14:paraId="2ED2F5F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Email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Pass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E33B72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10782D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Empt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&amp;&amp; !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Empt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&amp;&amp; !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P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Empt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 {</w:t>
      </w:r>
    </w:p>
    <w:p w14:paraId="2832E97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343E8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Email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34F538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Nam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5451CE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Pass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7723A6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Id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d);</w:t>
      </w:r>
    </w:p>
    <w:p w14:paraId="343790F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pdateUs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);</w:t>
      </w:r>
    </w:p>
    <w:p w14:paraId="52C1C7E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cces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1F814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}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il</w:t>
      </w:r>
      <w:proofErr w:type="gramEnd"/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B0354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0F8913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AE82CE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80F2A5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42BE73" w14:textId="77777777" w:rsidR="00A273A1" w:rsidRDefault="00A273A1" w:rsidP="00A273A1">
      <w:pPr>
        <w:pStyle w:val="Heading4"/>
      </w:pPr>
      <w:r>
        <w:lastRenderedPageBreak/>
        <w:t>userExceptionController.java:</w:t>
      </w:r>
    </w:p>
    <w:p w14:paraId="38970CF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controllers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D99AC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812B6F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ttp.HttpStatus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027EF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ttp.ResponseEntit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CEBEE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ControllerAdvic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7D60B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ExceptionHandl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F4B91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6E0C1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Manager.exceptions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NotFoundException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D37D1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71C86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ollerAdvice</w:t>
      </w:r>
    </w:p>
    <w:p w14:paraId="6022A98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ExceptionControll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CCDA4A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proofErr w:type="gram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Handl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value =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otFoundExcep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31D4D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ponseEntit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bjec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cep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otFoundException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cep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ABEE47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ponseEntit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(</w:t>
      </w:r>
      <w:proofErr w:type="gramEnd"/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 not found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Statu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OT_FOUN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8508BF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515720B" w14:textId="77777777" w:rsidR="00A273A1" w:rsidRPr="00A273A1" w:rsidRDefault="00A273A1" w:rsidP="00A273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C4F38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8BE57B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DF5EC2" w14:textId="77777777" w:rsidR="00A273A1" w:rsidRDefault="00A273A1" w:rsidP="00A273A1">
      <w:pPr>
        <w:pStyle w:val="Heading3"/>
      </w:pPr>
      <w:r>
        <w:t>Entitles:</w:t>
      </w:r>
    </w:p>
    <w:p w14:paraId="58871AF2" w14:textId="52218807" w:rsidR="00A273A1" w:rsidRDefault="00A273A1" w:rsidP="00A273A1">
      <w:pPr>
        <w:pStyle w:val="Heading4"/>
      </w:pPr>
      <w:r>
        <w:t>User.java:</w:t>
      </w:r>
    </w:p>
    <w:p w14:paraId="763B16C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entities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E52C2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DCA59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ntit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C8A91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GeneratedValu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0C4D3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GenerationTyp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BFA4F9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I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CBC77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Tabl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B107B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282A4C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it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is tells Hibernate to make a table out of this class</w:t>
      </w:r>
    </w:p>
    <w:p w14:paraId="58F7DB8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proofErr w:type="gram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abl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name =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7ACB7B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8107E6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d</w:t>
      </w:r>
    </w:p>
    <w:p w14:paraId="2BCE4BF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proofErr w:type="gram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neratedValu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rategy=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enerationTyp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O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4447FF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EE2D0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41460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12812C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963F68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F6CF9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870B8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D1356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FB36B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06FEDF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ssword;</w:t>
      </w:r>
    </w:p>
    <w:p w14:paraId="710804F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BB4B1A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10602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545CE7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assword;</w:t>
      </w:r>
    </w:p>
    <w:p w14:paraId="320EE00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FB5783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D1794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2263B2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d;</w:t>
      </w:r>
    </w:p>
    <w:p w14:paraId="1FB9624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5FCF0D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B09C9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I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974D61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id;</w:t>
      </w:r>
    </w:p>
    <w:p w14:paraId="72467D9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54CAAA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3C77E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FD0B69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;</w:t>
      </w:r>
    </w:p>
    <w:p w14:paraId="64F9278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56F399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0243B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CED34E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ame;</w:t>
      </w:r>
    </w:p>
    <w:p w14:paraId="03133ED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45E651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458286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mail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512BF2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mail;</w:t>
      </w:r>
    </w:p>
    <w:p w14:paraId="7B3B01F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1C67A2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64910E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C19FC2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email;</w:t>
      </w:r>
    </w:p>
    <w:p w14:paraId="1BEB51A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DA7C28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7DE15C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3DF716C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B31270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+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name +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email +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password);</w:t>
      </w:r>
    </w:p>
    <w:p w14:paraId="37B24E5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E745EE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169DB6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B6C64A2" w14:textId="180FF361" w:rsidR="00A273A1" w:rsidRDefault="00A273A1" w:rsidP="00A273A1">
      <w:pPr>
        <w:pStyle w:val="Heading3"/>
      </w:pPr>
      <w:r>
        <w:t>Exceptions:</w:t>
      </w:r>
    </w:p>
    <w:p w14:paraId="36F882AA" w14:textId="22131AB5" w:rsidR="00A273A1" w:rsidRDefault="00A273A1" w:rsidP="00A273A1">
      <w:pPr>
        <w:pStyle w:val="Heading4"/>
      </w:pPr>
      <w:r>
        <w:t>userNotFoundException.java:</w:t>
      </w:r>
    </w:p>
    <w:p w14:paraId="31DF418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exceptions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CE23AD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DF8905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otFoundException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untimeException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3C7317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na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ialVersionUID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273A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C0F7B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4ED34A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</w:t>
      </w:r>
    </w:p>
    <w:p w14:paraId="4B0AA5F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private final String </w:t>
      </w:r>
      <w:proofErr w:type="spellStart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erId</w:t>
      </w:r>
      <w:proofErr w:type="spellEnd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;</w:t>
      </w:r>
    </w:p>
    <w:p w14:paraId="728DDBC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3471F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public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erNotFoundException</w:t>
      </w:r>
      <w:proofErr w:type="spellEnd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 {</w:t>
      </w:r>
    </w:p>
    <w:p w14:paraId="4204546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</w:t>
      </w:r>
      <w:proofErr w:type="gramStart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uper(</w:t>
      </w:r>
      <w:proofErr w:type="gramEnd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3B2737E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his.userId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= id;</w:t>
      </w:r>
    </w:p>
    <w:p w14:paraId="6A97969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}</w:t>
      </w:r>
    </w:p>
    <w:p w14:paraId="547A0A1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E29E6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lastRenderedPageBreak/>
        <w:t xml:space="preserve">    public String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etUserId</w:t>
      </w:r>
      <w:proofErr w:type="spellEnd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 {</w:t>
      </w:r>
    </w:p>
    <w:p w14:paraId="58E495A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return </w:t>
      </w:r>
      <w:proofErr w:type="spellStart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erId</w:t>
      </w:r>
      <w:proofErr w:type="spellEnd"/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;</w:t>
      </w:r>
    </w:p>
    <w:p w14:paraId="544E5AF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}</w:t>
      </w:r>
    </w:p>
    <w:p w14:paraId="5D04CF7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*/</w:t>
      </w:r>
    </w:p>
    <w:p w14:paraId="1C98976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4F4E53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F46765" w14:textId="7D9D053F" w:rsidR="00A273A1" w:rsidRDefault="00A273A1" w:rsidP="00A273A1">
      <w:pPr>
        <w:pStyle w:val="Heading3"/>
      </w:pPr>
      <w:r>
        <w:t>Repositories:</w:t>
      </w:r>
    </w:p>
    <w:p w14:paraId="0BDF42D8" w14:textId="728C86AB" w:rsidR="00A273A1" w:rsidRDefault="00A273A1" w:rsidP="00A273A1">
      <w:pPr>
        <w:pStyle w:val="Heading4"/>
      </w:pPr>
      <w:r>
        <w:t>userRepository.java:</w:t>
      </w:r>
    </w:p>
    <w:p w14:paraId="79CB4DE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repositories</w:t>
      </w:r>
      <w:proofErr w:type="spellEnd"/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77839D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4F931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data.repository.CrudRepositor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CADD1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902E8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Manager.entities</w:t>
      </w:r>
      <w:proofErr w:type="gram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56620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FAECE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erfac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sitor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rudRepository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{</w:t>
      </w:r>
    </w:p>
    <w:p w14:paraId="155FFFC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E4AAF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Name</w:t>
      </w:r>
      <w:proofErr w:type="spellEnd"/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580BE7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4173E5E" w14:textId="37672CE1" w:rsidR="00A273A1" w:rsidRDefault="00A273A1" w:rsidP="00A273A1">
      <w:pPr>
        <w:pStyle w:val="Heading3"/>
      </w:pPr>
      <w:r>
        <w:t>Services:</w:t>
      </w:r>
    </w:p>
    <w:p w14:paraId="0C3191DA" w14:textId="4748D5B0" w:rsidR="00A273A1" w:rsidRDefault="00A273A1" w:rsidP="00A273A1">
      <w:pPr>
        <w:pStyle w:val="Heading4"/>
      </w:pPr>
      <w:r>
        <w:t>userService.java:</w:t>
      </w:r>
    </w:p>
    <w:p w14:paraId="65C5D90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AA23B2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A23B2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services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24364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2429C2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ptional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6E63A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5F200D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18208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tereotype.Service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A41B1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B02D4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Manager.entities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C4DFA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Manager.exceptions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NotFoundException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C580C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Manager.repositories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serRepository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EA5472" w14:textId="77777777" w:rsidR="00AA23B2" w:rsidRPr="00AA23B2" w:rsidRDefault="00AA23B2" w:rsidP="00AA23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71B66072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ice</w:t>
      </w:r>
    </w:p>
    <w:p w14:paraId="7C9ED6BE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4A1356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78B80E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6DDDADF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sitory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6864A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BE9446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EF34F5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37573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llUsers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119523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374BAA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All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029D0B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F37F456" w14:textId="77777777" w:rsidR="00AA23B2" w:rsidRPr="00AA23B2" w:rsidRDefault="00AA23B2" w:rsidP="00AA23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A55F82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34DD70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Name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ame);</w:t>
      </w:r>
    </w:p>
    <w:p w14:paraId="6C3E97A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oundUser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4CF4C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B56592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AA7A44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Id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C563A1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Id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d);</w:t>
      </w:r>
    </w:p>
    <w:p w14:paraId="22FF7FB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ED25C0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2721514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TODO: we need to decide how to handle a "Not Found" condition</w:t>
      </w:r>
    </w:p>
    <w:p w14:paraId="44372D3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3CE617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Present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 {</w:t>
      </w:r>
    </w:p>
    <w:p w14:paraId="6F7DB47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 does not exist"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81602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NotFoundException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253462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FB6718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52D0B9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C22CD1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E22C36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6AEE3F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pdateUser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toUpdate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E6B5DC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ave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toUpdate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7F8A0B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83A39AA" w14:textId="77777777" w:rsidR="00AA23B2" w:rsidRPr="00AA23B2" w:rsidRDefault="00AA23B2" w:rsidP="00AA23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C2F68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E78E66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3A9E73" w14:textId="75E7249A" w:rsidR="00A273A1" w:rsidRDefault="00AA23B2" w:rsidP="00AA23B2">
      <w:pPr>
        <w:pStyle w:val="Heading4"/>
      </w:pPr>
      <w:r>
        <w:t>userManagementApplication.java:</w:t>
      </w:r>
    </w:p>
    <w:p w14:paraId="3C0B7E2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AA23B2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A23B2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F3BEBE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E93C5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SpringApplication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BBB93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autoconfigure.SpringBootApplication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BDE30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BC42A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Application</w:t>
      </w:r>
    </w:p>
    <w:p w14:paraId="4A563E8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ManagerApplication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9A9F23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BF4AF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0AC4ED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Applicatio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un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ManagerApplicatio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gs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D591E7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EF19F7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67F0D2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27FC6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00B3C4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F742F0B" w14:textId="01FEC8E8" w:rsidR="00AA23B2" w:rsidRDefault="00AA23B2" w:rsidP="00AA23B2">
      <w:pPr>
        <w:pStyle w:val="Heading3"/>
      </w:pPr>
      <w:r>
        <w:t>Resources:</w:t>
      </w:r>
    </w:p>
    <w:p w14:paraId="266E14D2" w14:textId="2CACDC9C" w:rsidR="00AA23B2" w:rsidRDefault="00AA23B2" w:rsidP="00AA23B2">
      <w:pPr>
        <w:pStyle w:val="Heading4"/>
      </w:pPr>
      <w:proofErr w:type="spellStart"/>
      <w:r>
        <w:t>Application.properties</w:t>
      </w:r>
      <w:proofErr w:type="spellEnd"/>
      <w:r>
        <w:t>:</w:t>
      </w:r>
    </w:p>
    <w:p w14:paraId="1122C4A9" w14:textId="77777777" w:rsidR="00AA23B2" w:rsidRPr="00AA23B2" w:rsidRDefault="00AA23B2" w:rsidP="00AA23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DF479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pa.hibernate.ddl</w:t>
      </w:r>
      <w:proofErr w:type="spellEnd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auto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update</w:t>
      </w:r>
    </w:p>
    <w:p w14:paraId="79CAF8B2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rl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dbc:mysql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//localhost:3306/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uther</w:t>
      </w:r>
      <w:proofErr w:type="spellEnd"/>
      <w:proofErr w:type="gramEnd"/>
    </w:p>
    <w:p w14:paraId="7AB3BA6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</w:t>
      </w:r>
      <w:proofErr w:type="gramEnd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username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root</w:t>
      </w:r>
    </w:p>
    <w:p w14:paraId="5C01DC8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spring.datasource</w:t>
      </w:r>
      <w:proofErr w:type="gramEnd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password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Abc@123</w:t>
      </w:r>
    </w:p>
    <w:p w14:paraId="4E74FC6E" w14:textId="77777777" w:rsidR="00AA23B2" w:rsidRPr="00AA23B2" w:rsidRDefault="00AA23B2" w:rsidP="00AA23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904F14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ging.level.org.springframework.web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DEBUG</w:t>
      </w:r>
    </w:p>
    <w:p w14:paraId="4DAA4C6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</w:t>
      </w:r>
      <w:proofErr w:type="gramEnd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prefix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/WEB-INF/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p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</w:p>
    <w:p w14:paraId="1940CF4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</w:t>
      </w:r>
      <w:proofErr w:type="gramEnd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suffix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.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p</w:t>
      </w:r>
      <w:proofErr w:type="spellEnd"/>
    </w:p>
    <w:p w14:paraId="665C8672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port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8090</w:t>
      </w:r>
    </w:p>
    <w:p w14:paraId="069EB15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05F5A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error</w:t>
      </w:r>
      <w:proofErr w:type="gramEnd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whitelabel.enabled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false</w:t>
      </w:r>
    </w:p>
    <w:p w14:paraId="5DABD7B3" w14:textId="77777777" w:rsidR="00AA23B2" w:rsidRDefault="00AA23B2" w:rsidP="00A273A1">
      <w:pPr>
        <w:pStyle w:val="Heading4"/>
      </w:pPr>
      <w:r>
        <w:t>pom.xml:</w:t>
      </w:r>
    </w:p>
    <w:p w14:paraId="2BB0266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?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xml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versio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.0"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encoding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?&gt;</w:t>
      </w:r>
    </w:p>
    <w:p w14:paraId="1FBE06C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"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xsi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2001/XMLSchema-instance"</w:t>
      </w:r>
    </w:p>
    <w:p w14:paraId="5816AD1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si:schemaLocation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 https://maven.apache.org/xsd/maven-4.0.0.xsd"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FB89B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.0.0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E0534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E7C46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6675B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paren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BDCBB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.4.3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3CD8B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lativePath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AA23B2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AA23B2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lookup parent from repository --&gt;</w:t>
      </w:r>
    </w:p>
    <w:p w14:paraId="6C53996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31275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example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BDFDB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Manager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BAD3D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.0.1-SNAPSHO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5D6C5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Manager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1331D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mo project for Spring Boo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6B907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9322F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7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B22F5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CFA20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87DCEE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33700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5C8C2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data-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pa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79EAC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30544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1E9B1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306CA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web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C58F2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11731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79A58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D01A4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8C5D9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proofErr w:type="spell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connector-java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EF879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tim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31202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ABDE9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8675D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64453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BF8BE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u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67A0C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8F7CB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2B00F1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740797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ervlet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F80B15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tl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1FE15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.2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6D13DFB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7AD3B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3918D1B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33640E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92347E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proofErr w:type="gramStart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apache.tomcat</w:t>
      </w:r>
      <w:proofErr w:type="gramEnd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mbe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F4A39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mcat-embed-jasper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3474D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vide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73B45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DA9C6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EAF5F6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ECDF6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42F6C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tes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01853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60317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55D18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54368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BDD20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2E6A32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ACE75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33D31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35F51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maven-plugi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07739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EAC06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E3E0A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2E00B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DF5AF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B12BF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F1719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9F57D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F8BBF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50318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87C08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F1203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56E4B9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5645E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B9764E" w14:textId="20E07316" w:rsidR="00A273A1" w:rsidRPr="00A273A1" w:rsidRDefault="00A273A1" w:rsidP="00A273A1">
      <w:pPr>
        <w:pStyle w:val="Heading4"/>
      </w:pPr>
      <w:r>
        <w:br/>
      </w:r>
    </w:p>
    <w:p w14:paraId="7C15AB9D" w14:textId="77777777" w:rsidR="00A273A1" w:rsidRPr="00362114" w:rsidRDefault="00A273A1" w:rsidP="00362114"/>
    <w:sectPr w:rsidR="00A273A1" w:rsidRPr="00362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362114"/>
    <w:rsid w:val="00A273A1"/>
    <w:rsid w:val="00AA23B2"/>
    <w:rsid w:val="00C313CD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tamasjit/myjavaproject/tree/master/Phase%203/Phase-3_Practice_Project/q1_UserMg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2</Pages>
  <Words>2142</Words>
  <Characters>1221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Srijita Adak</cp:lastModifiedBy>
  <cp:revision>3</cp:revision>
  <dcterms:created xsi:type="dcterms:W3CDTF">2022-03-23T10:03:00Z</dcterms:created>
  <dcterms:modified xsi:type="dcterms:W3CDTF">2022-03-30T13:22:00Z</dcterms:modified>
</cp:coreProperties>
</file>